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Буянбадрах</w:t>
      </w:r>
      <w:r>
        <w:t xml:space="preserve"> </w:t>
      </w:r>
      <w:r>
        <w:t xml:space="preserve">Тогтохжа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00875" cy="3850105"/>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00875" cy="3850105"/>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72000" cy="3773103"/>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72000" cy="3773103"/>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2395" cy="4389120"/>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2395" cy="4389120"/>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389338"/>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389338"/>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427692"/>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427692"/>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645691"/>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645691"/>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02812"/>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02812"/>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48467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48467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30962"/>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30962"/>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65523"/>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65523"/>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29485"/>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29485"/>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655928"/>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655928"/>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уянбадрах Тогтохжав</dc:creator>
  <dc:language>ru-RU</dc:language>
  <cp:keywords/>
  <dcterms:created xsi:type="dcterms:W3CDTF">2023-03-01T16:19:34Z</dcterms:created>
  <dcterms:modified xsi:type="dcterms:W3CDTF">2023-03-01T16: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